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>
      <w:bookmarkStart w:id="0" w:name="_GoBack"/>
      <w:bookmarkEnd w:id="0"/>
    </w:p>
    <w:p w14:paraId="61C57A45" w14:textId="2C0BC85D" w:rsidR="00DC0EAE" w:rsidRDefault="008E573D" w:rsidP="00DC0EAE">
      <w:r>
        <w:t>Provider Improvement Fund</w:t>
      </w:r>
      <w:r w:rsidR="00B25629">
        <w:t xml:space="preserve">: UTN </w:t>
      </w:r>
      <w:r w:rsidR="005B2D8F">
        <w:t>21</w:t>
      </w:r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5DF07B" w14:textId="77777777" w:rsidR="005B380A" w:rsidRDefault="005B380A" w:rsidP="008E573D">
      <w:r>
        <w:separator/>
      </w:r>
    </w:p>
  </w:endnote>
  <w:endnote w:type="continuationSeparator" w:id="0">
    <w:p w14:paraId="69A2DEDA" w14:textId="77777777" w:rsidR="005B380A" w:rsidRDefault="005B380A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C87F99" w14:textId="77777777" w:rsidR="005B380A" w:rsidRDefault="005B380A" w:rsidP="008E573D">
      <w:r>
        <w:separator/>
      </w:r>
    </w:p>
  </w:footnote>
  <w:footnote w:type="continuationSeparator" w:id="0">
    <w:p w14:paraId="7B8DFFB0" w14:textId="77777777" w:rsidR="005B380A" w:rsidRDefault="005B380A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3NDM0NTQ3MDNR0lEKTi0uzszPAykwrAUAk3NcaywAAAA="/>
  </w:docVars>
  <w:rsids>
    <w:rsidRoot w:val="00DC0EAE"/>
    <w:rsid w:val="0003551D"/>
    <w:rsid w:val="000449C5"/>
    <w:rsid w:val="00077B43"/>
    <w:rsid w:val="000D6590"/>
    <w:rsid w:val="00246251"/>
    <w:rsid w:val="00322C0A"/>
    <w:rsid w:val="00334148"/>
    <w:rsid w:val="00397F04"/>
    <w:rsid w:val="00494E8E"/>
    <w:rsid w:val="00546344"/>
    <w:rsid w:val="0056318D"/>
    <w:rsid w:val="005B2D8F"/>
    <w:rsid w:val="005B380A"/>
    <w:rsid w:val="006917FB"/>
    <w:rsid w:val="006A2CC5"/>
    <w:rsid w:val="0081195D"/>
    <w:rsid w:val="008B3CA3"/>
    <w:rsid w:val="008E573D"/>
    <w:rsid w:val="008E605A"/>
    <w:rsid w:val="00AC335B"/>
    <w:rsid w:val="00B25629"/>
    <w:rsid w:val="00B9662F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4-19T14:56:00Z</dcterms:created>
  <dcterms:modified xsi:type="dcterms:W3CDTF">2022-04-19T14:56:00Z</dcterms:modified>
</cp:coreProperties>
</file>